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sincere interest in the Carpenter position at your esteemed organization in United States Chicago. With over a decade of hands-on experience in carpentry, a deep understanding of construction standards, and a commitment to excellence, I am confident that my skills and passion for craftsmanship align perfectly with the needs of your team. As a dedicated professional who thrives in dynamic environments like those found in Chicago’s bustling construction industry, I am eager to contribute my expertise as a Carpenter to your projects while growing within the United States Chicago community.</w:t>
      </w:r>
    </w:p>
    <w:p>
      <w:pPr>
        <w:pStyle w:val="BodyText"/>
      </w:pPr>
      <w:r>
        <w:t xml:space="preserve">Throughout my career, I have specialized in residential and commercial carpentry, including framing, cabinetry, finish work, and structural modifications. My work has spanned a wide range of projects—from custom home builds to large-scale renovations—each requiring precision, attention to detail, and a strong grasp of local building codes. In the United States Chicago market, where construction demands are both diverse and rigorous due to the city’s unique architecture and climate conditions, I have consistently delivered high-quality results that meet or exceed expectations. Whether working on historic renovations or modern developments, my ability to adapt to challenges while maintaining efficiency has earned me a reputation as a reliable and skilled Carpenter.</w:t>
      </w:r>
    </w:p>
    <w:p>
      <w:pPr>
        <w:pStyle w:val="BodyText"/>
      </w:pPr>
      <w:r>
        <w:t xml:space="preserve">One of my core strengths is my technical proficiency with both traditional and modern tools. I am highly adept at using hand tools, power equipment, and digital measuring systems to ensure accuracy in every task. My knowledge of materials—such as hardwoods, laminates, and engineered wood products—allows me to recommend cost-effective solutions that balance durability with aesthetics. In the context of United States Chicago’s construction landscape, where sustainability and innovation are increasingly prioritized, I have also taken steps to stay current with green building practices and energy-efficient techniques. This commitment to staying informed about industry trends ensures that my work not only meets current standards but also anticipates future demands.</w:t>
      </w:r>
    </w:p>
    <w:p>
      <w:pPr>
        <w:pStyle w:val="BodyText"/>
      </w:pPr>
      <w:r>
        <w:t xml:space="preserve">Another aspect of my experience that sets me apart is my collaborative approach. As a Carpenter, I understand the importance of working closely with architects, contractors, and project managers to bring designs to life. In Chicago’s fast-paced environment, where deadlines are tight and communication is critical, I have consistently demonstrated strong interpersonal skills and a willingness to problem-solve under pressure. For example, during a recent high-rise renovation project in downtown Chicago, my team faced unexpected structural challenges that required immediate adjustments. By coordinating with the engineering team and leveraging my knowledge of load-bearing systems, we were able to resolve the issue without delays, showcasing my ability to think critically and act decisively.</w:t>
      </w:r>
    </w:p>
    <w:p>
      <w:pPr>
        <w:pStyle w:val="BodyText"/>
      </w:pPr>
      <w:r>
        <w:t xml:space="preserve">My dedication to quality is matched by my passion for continuous learning. I hold a certification in advanced carpentry from a recognized institution in the United States and regularly attend workshops on emerging techniques in woodworking and construction. In Chicago, where innovation is at the heart of the city’s development, I have also participated in local trade events and networking sessions to stay connected with industry professionals. This commitment to growth ensures that I remain at the forefront of my field, ready to contribute fresh ideas and expertise to your team.</w:t>
      </w:r>
    </w:p>
    <w:p>
      <w:pPr>
        <w:pStyle w:val="BodyText"/>
      </w:pPr>
      <w:r>
        <w:t xml:space="preserve">What draws me most to a career as a Carpenter in United States Chicago is the opportunity to leave a lasting impact on the city’s evolving skyline. From revitalizing historic neighborhoods to supporting modern infrastructure projects, carpenters play a vital role in shaping Chicago’s identity. I am particularly inspired by your organization’s focus on [specific project or value mentioned in the job posting, if available], and I am eager to contribute my skills to similar initiatives that reflect a commitment to excellence and community development.</w:t>
      </w:r>
    </w:p>
    <w:p>
      <w:pPr>
        <w:pStyle w:val="BodyText"/>
      </w:pPr>
      <w:r>
        <w:t xml:space="preserve">In addition to my technical skills, I bring a strong work ethic and a sense of pride in every project I undertake. My attention to detail ensures that even the smallest elements—such as trim work or cabinetry finishes—are executed flawlessly. In the United States Chicago market, where clients expect nothing less than perfection, this level of dedication has been a key factor in my success. Whether working on a single-family home or a commercial complex, I approach each task with the same level of care and professionalism.</w:t>
      </w:r>
    </w:p>
    <w:p>
      <w:pPr>
        <w:pStyle w:val="BodyText"/>
      </w:pPr>
      <w:r>
        <w:t xml:space="preserve">I am particularly impressed by your company’s reputation for [mention specific quality, innovation, or value from the company’s website or job posting]. As someone who values integrity and craftsmanship, I am confident that my background and values align closely with your mission. I would be honored to bring my expertise as a Carpenter to your team and contribute to the continued success of your projects in United States Chicago.</w:t>
      </w:r>
    </w:p>
    <w:p>
      <w:pPr>
        <w:pStyle w:val="BodyText"/>
      </w:pPr>
      <w:r>
        <w:t xml:space="preserve">Thank you for considering my application. I would welcome the opportunity to discuss how my skills and experience can benefit your organization. Please feel free to contact me at [phone number] or [email address] at your earliest convenience. I look forward to the possibility of contributing to your team and helping shape the future of construction in United States Chicago.</w:t>
      </w:r>
    </w:p>
    <w:p>
      <w:pPr>
        <w:pStyle w:val="BodyText"/>
      </w:pPr>
      <w:r>
        <w:t xml:space="preserve">Sincerely,</w:t>
      </w:r>
      <w:r>
        <w:br/>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United States Chicago</dc:title>
  <dc:creator/>
  <dc:language>en</dc:language>
  <cp:keywords/>
  <dcterms:created xsi:type="dcterms:W3CDTF">2026-07-23T14:50:59Z</dcterms:created>
  <dcterms:modified xsi:type="dcterms:W3CDTF">2026-07-23T14:50:59Z</dcterms:modified>
</cp:coreProperties>
</file>

<file path=docProps/custom.xml><?xml version="1.0" encoding="utf-8"?>
<Properties xmlns="http://schemas.openxmlformats.org/officeDocument/2006/custom-properties" xmlns:vt="http://schemas.openxmlformats.org/officeDocument/2006/docPropsVTypes"/>
</file>